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3095" w14:textId="77777777" w:rsidR="00A6234B" w:rsidRDefault="00A6234B" w:rsidP="00A6234B">
      <w:pPr>
        <w:bidi/>
        <w:jc w:val="right"/>
        <w:rPr>
          <w:rFonts w:cs="B Nazanin"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lang w:bidi="fa-IR"/>
        </w:rPr>
        <w:drawing>
          <wp:inline distT="0" distB="0" distL="0" distR="0" wp14:anchorId="28935A74" wp14:editId="3801E896">
            <wp:extent cx="1574800" cy="944880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517" cy="9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58C5C" w14:textId="77777777" w:rsidR="00A6234B" w:rsidRDefault="00A6234B" w:rsidP="00A6234B">
      <w:pPr>
        <w:bidi/>
        <w:jc w:val="center"/>
        <w:rPr>
          <w:rFonts w:cs="B Nazanin"/>
          <w:sz w:val="28"/>
          <w:szCs w:val="28"/>
          <w:lang w:bidi="fa-IR"/>
        </w:rPr>
      </w:pPr>
    </w:p>
    <w:p w14:paraId="68A68328" w14:textId="77777777" w:rsidR="00A6234B" w:rsidRDefault="00A6234B" w:rsidP="00A6234B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نام خدا</w:t>
      </w:r>
    </w:p>
    <w:p w14:paraId="57027849" w14:textId="77777777" w:rsidR="00A6234B" w:rsidRDefault="00A6234B" w:rsidP="00A6234B">
      <w:pPr>
        <w:bidi/>
        <w:jc w:val="right"/>
        <w:rPr>
          <w:rFonts w:cs="B Nazanin"/>
          <w:sz w:val="28"/>
          <w:szCs w:val="28"/>
          <w:rtl/>
          <w:lang w:bidi="fa-IR"/>
        </w:rPr>
      </w:pPr>
    </w:p>
    <w:p w14:paraId="5D867436" w14:textId="3C44912B" w:rsidR="00A6234B" w:rsidRDefault="00A6234B" w:rsidP="00A6234B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</w:t>
      </w:r>
      <w:r>
        <w:rPr>
          <w:rFonts w:cs="B Nazanin"/>
          <w:sz w:val="28"/>
          <w:szCs w:val="28"/>
          <w:lang w:bidi="fa-IR"/>
        </w:rPr>
        <w:t>-</w:t>
      </w:r>
      <w:r>
        <w:rPr>
          <w:rFonts w:cs="B Nazanin" w:hint="cs"/>
          <w:sz w:val="28"/>
          <w:szCs w:val="28"/>
          <w:rtl/>
          <w:lang w:bidi="fa-IR"/>
        </w:rPr>
        <w:t xml:space="preserve"> فاز صفر </w:t>
      </w:r>
    </w:p>
    <w:p w14:paraId="76045CA6" w14:textId="454E079A" w:rsidR="00BC60BE" w:rsidRPr="00BC60BE" w:rsidRDefault="00BC60BE" w:rsidP="00A6234B">
      <w:pPr>
        <w:bidi/>
        <w:rPr>
          <w:rFonts w:cs="B Nazanin"/>
          <w:sz w:val="28"/>
          <w:szCs w:val="28"/>
          <w:rtl/>
          <w:lang w:bidi="fa-IR"/>
        </w:rPr>
      </w:pPr>
      <w:r w:rsidRPr="00BC60BE">
        <w:rPr>
          <w:rFonts w:cs="B Nazanin" w:hint="cs"/>
          <w:sz w:val="28"/>
          <w:szCs w:val="28"/>
          <w:rtl/>
          <w:lang w:bidi="fa-IR"/>
        </w:rPr>
        <w:t>درخواندن دیتا شیت برد های مختلف به عبارت "</w:t>
      </w:r>
      <w:r w:rsidRPr="00BC60BE">
        <w:rPr>
          <w:rFonts w:cs="B Nazanin" w:hint="cs"/>
          <w:b/>
          <w:bCs/>
          <w:sz w:val="28"/>
          <w:szCs w:val="28"/>
          <w:rtl/>
          <w:lang w:bidi="fa-IR"/>
        </w:rPr>
        <w:t>توانایی پخش صدا در مود استریو</w:t>
      </w:r>
      <w:r w:rsidRPr="00BC60BE">
        <w:rPr>
          <w:rFonts w:cs="B Nazanin" w:hint="cs"/>
          <w:sz w:val="28"/>
          <w:szCs w:val="28"/>
          <w:rtl/>
          <w:lang w:bidi="fa-IR"/>
        </w:rPr>
        <w:t xml:space="preserve"> " برخوردم </w:t>
      </w:r>
    </w:p>
    <w:p w14:paraId="5881F8AE" w14:textId="360E92FE" w:rsidR="00062EA6" w:rsidRDefault="00BC60BE" w:rsidP="00BC60BE">
      <w:pPr>
        <w:bidi/>
        <w:rPr>
          <w:rFonts w:cs="B Nazanin"/>
          <w:sz w:val="28"/>
          <w:szCs w:val="28"/>
          <w:rtl/>
          <w:lang w:bidi="fa-IR"/>
        </w:rPr>
      </w:pPr>
      <w:r w:rsidRPr="00BC60BE">
        <w:rPr>
          <w:rFonts w:cs="B Nazanin" w:hint="cs"/>
          <w:sz w:val="28"/>
          <w:szCs w:val="28"/>
          <w:rtl/>
          <w:lang w:bidi="fa-IR"/>
        </w:rPr>
        <w:t xml:space="preserve">که در بررسی آن به این نتیجه رسیدم که به لحاظ نحوه تقسیم بندی نوع پخش صدا میکروفون ها به دو دسته تقسیم می شوند  </w:t>
      </w:r>
      <w:r>
        <w:rPr>
          <w:rFonts w:cs="B Nazanin" w:hint="cs"/>
          <w:sz w:val="28"/>
          <w:szCs w:val="28"/>
          <w:rtl/>
          <w:lang w:bidi="fa-IR"/>
        </w:rPr>
        <w:t>:</w:t>
      </w:r>
    </w:p>
    <w:p w14:paraId="6829EB7E" w14:textId="0BBDFCB8" w:rsidR="00BC60BE" w:rsidRDefault="00BC60BE" w:rsidP="00BC60BE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ونو (</w:t>
      </w:r>
      <w:r>
        <w:rPr>
          <w:rFonts w:cs="B Nazanin"/>
          <w:sz w:val="28"/>
          <w:szCs w:val="28"/>
          <w:lang w:bidi="fa-IR"/>
        </w:rPr>
        <w:t>mono</w:t>
      </w:r>
      <w:r>
        <w:rPr>
          <w:rFonts w:cs="B Nazanin" w:hint="cs"/>
          <w:sz w:val="28"/>
          <w:szCs w:val="28"/>
          <w:rtl/>
          <w:lang w:bidi="fa-IR"/>
        </w:rPr>
        <w:t>)</w:t>
      </w:r>
    </w:p>
    <w:p w14:paraId="2F8594A1" w14:textId="28A24D74" w:rsidR="00BC60BE" w:rsidRDefault="00BC60BE" w:rsidP="00BC60BE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ستریو (</w:t>
      </w:r>
      <w:r>
        <w:rPr>
          <w:rFonts w:cs="B Nazanin"/>
          <w:sz w:val="28"/>
          <w:szCs w:val="28"/>
          <w:lang w:bidi="fa-IR"/>
        </w:rPr>
        <w:t>stereo</w:t>
      </w:r>
      <w:r>
        <w:rPr>
          <w:rFonts w:cs="B Nazanin" w:hint="cs"/>
          <w:sz w:val="28"/>
          <w:szCs w:val="28"/>
          <w:rtl/>
          <w:lang w:bidi="fa-IR"/>
        </w:rPr>
        <w:t xml:space="preserve">) </w:t>
      </w:r>
    </w:p>
    <w:p w14:paraId="7582325B" w14:textId="2DC7B6B9" w:rsidR="00BC60BE" w:rsidRDefault="00BC60BE" w:rsidP="00BC60BE">
      <w:pPr>
        <w:bidi/>
        <w:rPr>
          <w:rFonts w:cs="B Nazanin"/>
          <w:sz w:val="28"/>
          <w:szCs w:val="28"/>
          <w:rtl/>
          <w:lang w:bidi="fa-IR"/>
        </w:rPr>
      </w:pPr>
    </w:p>
    <w:p w14:paraId="61B99997" w14:textId="22E9EDEE" w:rsidR="00BC60BE" w:rsidRDefault="00BC60BE" w:rsidP="00BC60BE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حالت مونو به این صورت است که از میکروفون های مختلف ( به صورت کلی پخش کننده صوتی که می تواند هدفون و ... نیز باشد )</w:t>
      </w:r>
      <w:r w:rsidR="00010DA4">
        <w:rPr>
          <w:rFonts w:cs="B Nazanin" w:hint="cs"/>
          <w:sz w:val="28"/>
          <w:szCs w:val="28"/>
          <w:rtl/>
          <w:lang w:bidi="fa-IR"/>
        </w:rPr>
        <w:t>یک صدای یکسان پخش می شود اما در حالت استریو اصطلاحا صدا داری جهت می باشد و از میکروفون های مختلف صدا های مختلفی دریافت خواهید کرد . در صورت امتحان متوجه خواهید شد که فرضا در صورتی که هدفون در گوش داشته باشید در حالت مونو یک صدا ی یکسان را از دو گوش دریافت می کنید و در حالت استریو دو صدا ی مختلف از دو گوش دریافت می کنید .</w:t>
      </w:r>
    </w:p>
    <w:p w14:paraId="03597930" w14:textId="5E1A8C9F" w:rsidR="00D54206" w:rsidRPr="00BC60BE" w:rsidRDefault="00A6234B" w:rsidP="00D54206">
      <w:pPr>
        <w:bidi/>
        <w:jc w:val="right"/>
        <w:rPr>
          <w:rFonts w:cs="B Nazanin"/>
          <w:sz w:val="28"/>
          <w:szCs w:val="28"/>
          <w:rtl/>
          <w:lang w:bidi="fa-IR"/>
        </w:rPr>
      </w:pPr>
      <w:hyperlink r:id="rId6" w:history="1">
        <w:r w:rsidR="00D54206">
          <w:rPr>
            <w:rStyle w:val="Hyperlink"/>
          </w:rPr>
          <w:t>Mono vs Stereo Sound - YouTube</w:t>
        </w:r>
      </w:hyperlink>
    </w:p>
    <w:sectPr w:rsidR="00D54206" w:rsidRPr="00BC6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2A45BE"/>
    <w:multiLevelType w:val="hybridMultilevel"/>
    <w:tmpl w:val="3C10C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3NLE0M7Q0MzE3NzVS0lEKTi0uzszPAykwqgUA5alUrCwAAAA="/>
  </w:docVars>
  <w:rsids>
    <w:rsidRoot w:val="002E3D1E"/>
    <w:rsid w:val="00010DA4"/>
    <w:rsid w:val="00062EA6"/>
    <w:rsid w:val="00070C65"/>
    <w:rsid w:val="00075D2B"/>
    <w:rsid w:val="00083E36"/>
    <w:rsid w:val="000B16E9"/>
    <w:rsid w:val="00175724"/>
    <w:rsid w:val="0023696A"/>
    <w:rsid w:val="002B1D15"/>
    <w:rsid w:val="002C50BF"/>
    <w:rsid w:val="002D0D19"/>
    <w:rsid w:val="002D165E"/>
    <w:rsid w:val="002E12B4"/>
    <w:rsid w:val="002E3D1E"/>
    <w:rsid w:val="002F614F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60F36"/>
    <w:rsid w:val="00894350"/>
    <w:rsid w:val="0091176C"/>
    <w:rsid w:val="00921F2E"/>
    <w:rsid w:val="00922E22"/>
    <w:rsid w:val="00945FE3"/>
    <w:rsid w:val="00984239"/>
    <w:rsid w:val="00A15F1E"/>
    <w:rsid w:val="00A33B49"/>
    <w:rsid w:val="00A6234B"/>
    <w:rsid w:val="00A94216"/>
    <w:rsid w:val="00AA3D28"/>
    <w:rsid w:val="00AD500C"/>
    <w:rsid w:val="00B527C0"/>
    <w:rsid w:val="00B95C1E"/>
    <w:rsid w:val="00BC60BE"/>
    <w:rsid w:val="00BE16D0"/>
    <w:rsid w:val="00C0699A"/>
    <w:rsid w:val="00C754DB"/>
    <w:rsid w:val="00CE6444"/>
    <w:rsid w:val="00D16FD6"/>
    <w:rsid w:val="00D35985"/>
    <w:rsid w:val="00D54206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D11DB"/>
    <w:rsid w:val="00EE7A3D"/>
    <w:rsid w:val="00F160C8"/>
    <w:rsid w:val="00F17A10"/>
    <w:rsid w:val="00F404F9"/>
    <w:rsid w:val="00F51AF6"/>
    <w:rsid w:val="00F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3BE12"/>
  <w15:chartTrackingRefBased/>
  <w15:docId w15:val="{2BDD6110-EE12-43A7-9AA5-149886D32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C60B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542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0R13WMHPlUU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5</cp:revision>
  <dcterms:created xsi:type="dcterms:W3CDTF">2021-05-18T07:02:00Z</dcterms:created>
  <dcterms:modified xsi:type="dcterms:W3CDTF">2021-05-21T16:18:00Z</dcterms:modified>
</cp:coreProperties>
</file>